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8-23</w:t>
      </w:r>
    </w:p>
    <w:bookmarkStart w:id="46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50"/>
        <w:gridCol w:w="802"/>
        <w:gridCol w:w="2255"/>
        <w:gridCol w:w="2055"/>
        <w:gridCol w:w="2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 - resul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- due 9/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xercise 2: Linear Regression, pt. 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Linear Regression - assump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 - predi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3: Linear Regression, pt. 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and Quiz 3 - due 9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1, Oct. 2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nalysis of Categorical Data - con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- due 10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nalysis of Categorical Data - posthoc 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4: 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uxton &amp; Beauchamp (2008)</w:t>
              </w:r>
            </w:hyperlink>
            <w:r>
              <w:t xml:space="preserve"> </w:t>
            </w:r>
            <w:r>
              <w:t xml:space="preserve">- 10/8, Quiz 4 - 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nalysis of Continuous or Categorical X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ulti-variable Model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ottingham et al. (2005)</w:t>
              </w:r>
            </w:hyperlink>
            <w:r>
              <w:t xml:space="preserve"> </w:t>
            </w:r>
            <w:r>
              <w:t xml:space="preserve">- 10/15, Quiz 5 - 10/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variable Modeling -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Multi-variable Modeling -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xercise 5: Multi-variabl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3,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xercise 6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xercise 7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uck on your exams!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8-23T17:04:56Z</dcterms:created>
  <dcterms:modified xsi:type="dcterms:W3CDTF">2024-08-23T1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8-23</vt:lpwstr>
  </property>
  <property fmtid="{D5CDD505-2E9C-101B-9397-08002B2CF9AE}" pid="3" name="output">
    <vt:lpwstr/>
  </property>
</Properties>
</file>